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841065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de0cb42-5a9f-415f-a4b7-62b473b9e6d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0:33Z</dcterms:created>
  <dcterms:modified xsi:type="dcterms:W3CDTF">2023-08-02T09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